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A6B72" w14:textId="5208A271" w:rsidR="00D240D0" w:rsidRPr="009720FC" w:rsidRDefault="00CF14CD" w:rsidP="009720FC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  <w:lang w:val="en-US"/>
        </w:rPr>
      </w:pPr>
      <w:r w:rsidRPr="009720FC">
        <w:rPr>
          <w:sz w:val="24"/>
          <w:szCs w:val="24"/>
          <w:lang w:val="en-US"/>
        </w:rPr>
        <w:t>Both average score</w:t>
      </w:r>
      <w:r w:rsidR="009720FC">
        <w:rPr>
          <w:sz w:val="24"/>
          <w:szCs w:val="24"/>
          <w:lang w:val="en-US"/>
        </w:rPr>
        <w:t>s</w:t>
      </w:r>
      <w:r w:rsidRPr="009720FC">
        <w:rPr>
          <w:sz w:val="24"/>
          <w:szCs w:val="24"/>
          <w:lang w:val="en-US"/>
        </w:rPr>
        <w:t xml:space="preserve"> and passing rate</w:t>
      </w:r>
      <w:r w:rsidR="009720FC">
        <w:rPr>
          <w:sz w:val="24"/>
          <w:szCs w:val="24"/>
          <w:lang w:val="en-US"/>
        </w:rPr>
        <w:t>s</w:t>
      </w:r>
      <w:r w:rsidRPr="009720FC">
        <w:rPr>
          <w:sz w:val="24"/>
          <w:szCs w:val="24"/>
          <w:lang w:val="en-US"/>
        </w:rPr>
        <w:t xml:space="preserve"> are higher on reading than math.</w:t>
      </w:r>
    </w:p>
    <w:p w14:paraId="06F94407" w14:textId="63F5B7CC" w:rsidR="00CF14CD" w:rsidRPr="009720FC" w:rsidRDefault="009720FC" w:rsidP="009720FC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  <w:lang w:val="en-US"/>
        </w:rPr>
      </w:pPr>
      <w:r w:rsidRPr="009720FC">
        <w:rPr>
          <w:sz w:val="24"/>
          <w:szCs w:val="24"/>
          <w:lang w:val="en-US"/>
        </w:rPr>
        <w:t>The lower the average spending per student, the higher the passing rate is.</w:t>
      </w:r>
    </w:p>
    <w:p w14:paraId="0A2D2D65" w14:textId="304CAC1B" w:rsidR="00CF14CD" w:rsidRPr="009720FC" w:rsidRDefault="00CF14CD" w:rsidP="009720FC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  <w:lang w:val="en-US"/>
        </w:rPr>
      </w:pPr>
      <w:r w:rsidRPr="009720FC">
        <w:rPr>
          <w:sz w:val="24"/>
          <w:szCs w:val="24"/>
          <w:lang w:val="en-US"/>
        </w:rPr>
        <w:t xml:space="preserve">Charter-typed high schools have </w:t>
      </w:r>
      <w:r w:rsidR="009720FC">
        <w:rPr>
          <w:sz w:val="24"/>
          <w:szCs w:val="24"/>
          <w:lang w:val="en-US"/>
        </w:rPr>
        <w:t xml:space="preserve">a </w:t>
      </w:r>
      <w:r w:rsidRPr="009720FC">
        <w:rPr>
          <w:sz w:val="24"/>
          <w:szCs w:val="24"/>
          <w:lang w:val="en-US"/>
        </w:rPr>
        <w:t>better overall passing rate than district-typed high schools.</w:t>
      </w:r>
    </w:p>
    <w:p w14:paraId="723BC3F9" w14:textId="71ABEA5F" w:rsidR="00CF14CD" w:rsidRPr="009720FC" w:rsidRDefault="00CF14CD" w:rsidP="009720FC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  <w:lang w:val="en-US"/>
        </w:rPr>
      </w:pPr>
      <w:r w:rsidRPr="009720FC">
        <w:rPr>
          <w:sz w:val="24"/>
          <w:szCs w:val="24"/>
          <w:lang w:val="en-US"/>
        </w:rPr>
        <w:t>There is no evidence showing the passing rate of math</w:t>
      </w:r>
      <w:r w:rsidR="009720FC" w:rsidRPr="009720FC">
        <w:rPr>
          <w:sz w:val="24"/>
          <w:szCs w:val="24"/>
          <w:lang w:val="en-US"/>
        </w:rPr>
        <w:t xml:space="preserve"> or</w:t>
      </w:r>
      <w:r w:rsidRPr="009720FC">
        <w:rPr>
          <w:sz w:val="24"/>
          <w:szCs w:val="24"/>
          <w:lang w:val="en-US"/>
        </w:rPr>
        <w:t xml:space="preserve"> </w:t>
      </w:r>
      <w:r w:rsidR="009720FC" w:rsidRPr="009720FC">
        <w:rPr>
          <w:sz w:val="24"/>
          <w:szCs w:val="24"/>
          <w:lang w:val="en-US"/>
        </w:rPr>
        <w:t>reading is differentiated by students’ grades.</w:t>
      </w:r>
    </w:p>
    <w:p w14:paraId="105A313A" w14:textId="5269F9FA" w:rsidR="009720FC" w:rsidRPr="009720FC" w:rsidRDefault="009720FC" w:rsidP="009720FC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  <w:lang w:val="en-US"/>
        </w:rPr>
      </w:pPr>
      <w:r w:rsidRPr="009720FC">
        <w:rPr>
          <w:sz w:val="24"/>
          <w:szCs w:val="24"/>
          <w:lang w:val="en-US"/>
        </w:rPr>
        <w:t>Students in small and medium schools receive higher scores and passing rates than students in large schools.</w:t>
      </w:r>
    </w:p>
    <w:sectPr w:rsidR="009720FC" w:rsidRPr="009720F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873C8"/>
    <w:multiLevelType w:val="hybridMultilevel"/>
    <w:tmpl w:val="8C5626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Tc2MzEzMjY0MjNR0lEKTi0uzszPAykwrAUAN4U3oCwAAAA="/>
  </w:docVars>
  <w:rsids>
    <w:rsidRoot w:val="004B3D04"/>
    <w:rsid w:val="004B3D04"/>
    <w:rsid w:val="009720FC"/>
    <w:rsid w:val="00CF14CD"/>
    <w:rsid w:val="00D24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2878B"/>
  <w15:chartTrackingRefBased/>
  <w15:docId w15:val="{9393879A-B6B8-45A6-B686-7BE78E6DE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4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Wang</dc:creator>
  <cp:keywords/>
  <dc:description/>
  <cp:lastModifiedBy>Feng Wang</cp:lastModifiedBy>
  <cp:revision>2</cp:revision>
  <dcterms:created xsi:type="dcterms:W3CDTF">2020-06-08T02:35:00Z</dcterms:created>
  <dcterms:modified xsi:type="dcterms:W3CDTF">2020-06-08T02:57:00Z</dcterms:modified>
</cp:coreProperties>
</file>